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17FE7CD" w14:textId="2399DC14" w:rsidR="00D574AE" w:rsidRPr="00D574AE" w:rsidRDefault="00D574AE" w:rsidP="00D574AE">
      <w:pPr>
        <w:shd w:val="clear" w:color="auto" w:fill="FFFFFF"/>
        <w:spacing w:before="100" w:beforeAutospacing="1" w:after="100" w:afterAutospacing="1" w:line="600" w:lineRule="atLeast"/>
        <w:jc w:val="center"/>
        <w:outlineLvl w:val="0"/>
        <w:rPr>
          <w:rFonts w:ascii="Times New Roman" w:eastAsia="Times New Roman" w:hAnsi="Times New Roman" w:cs="Times New Roman"/>
          <w:b/>
          <w:bCs/>
          <w:color w:val="444444"/>
          <w:kern w:val="36"/>
          <w:sz w:val="32"/>
          <w:szCs w:val="32"/>
          <w:lang w:eastAsia="en-GB"/>
        </w:rPr>
      </w:pPr>
      <w:bookmarkStart w:id="0" w:name="_GoBack"/>
      <w:bookmarkEnd w:id="0"/>
      <w:r w:rsidRPr="00D574AE">
        <w:rPr>
          <w:rFonts w:ascii="Times New Roman" w:eastAsia="Times New Roman" w:hAnsi="Times New Roman" w:cs="Times New Roman"/>
          <w:b/>
          <w:bCs/>
          <w:color w:val="444444"/>
          <w:kern w:val="36"/>
          <w:sz w:val="32"/>
          <w:szCs w:val="32"/>
          <w:lang w:eastAsia="en-GB"/>
        </w:rPr>
        <w:t>TERMINATION CHECKLIST</w:t>
      </w:r>
    </w:p>
    <w:p w14:paraId="62EC87F3" w14:textId="77777777" w:rsidR="00D574AE" w:rsidRPr="00D574AE" w:rsidRDefault="00D574AE" w:rsidP="00D574AE">
      <w:pPr>
        <w:spacing w:after="0" w:line="240" w:lineRule="auto"/>
        <w:jc w:val="both"/>
        <w:rPr>
          <w:rFonts w:ascii="Arial" w:eastAsia="Times New Roman" w:hAnsi="Arial" w:cs="Arial"/>
          <w:color w:val="444444"/>
          <w:sz w:val="20"/>
          <w:szCs w:val="20"/>
          <w:lang w:eastAsia="en-GB"/>
        </w:rPr>
      </w:pPr>
      <w:r w:rsidRPr="00D574AE">
        <w:rPr>
          <w:rFonts w:ascii="Arial" w:eastAsia="Times New Roman" w:hAnsi="Arial" w:cs="Arial"/>
          <w:color w:val="444444"/>
          <w:sz w:val="20"/>
          <w:szCs w:val="20"/>
          <w:lang w:eastAsia="en-GB"/>
        </w:rPr>
        <w:t> </w:t>
      </w:r>
    </w:p>
    <w:p w14:paraId="2728655F" w14:textId="77777777" w:rsidR="00D574AE" w:rsidRPr="00D574AE" w:rsidRDefault="00D574AE" w:rsidP="00D574AE">
      <w:pPr>
        <w:spacing w:after="0" w:line="240" w:lineRule="auto"/>
        <w:jc w:val="both"/>
        <w:rPr>
          <w:rFonts w:ascii="Times New Roman" w:eastAsia="Times New Roman" w:hAnsi="Times New Roman" w:cs="Times New Roman"/>
          <w:color w:val="444444"/>
          <w:sz w:val="24"/>
          <w:szCs w:val="24"/>
          <w:lang w:eastAsia="en-GB"/>
        </w:rPr>
      </w:pPr>
      <w:r w:rsidRPr="00D574AE">
        <w:rPr>
          <w:rFonts w:ascii="Times New Roman" w:eastAsia="Times New Roman" w:hAnsi="Times New Roman" w:cs="Times New Roman"/>
          <w:color w:val="444444"/>
          <w:sz w:val="24"/>
          <w:szCs w:val="24"/>
          <w:lang w:eastAsia="en-GB"/>
        </w:rPr>
        <w:t> </w:t>
      </w:r>
    </w:p>
    <w:p w14:paraId="53C5BD29" w14:textId="77777777" w:rsidR="00D574AE" w:rsidRPr="00D574AE" w:rsidRDefault="00D574AE" w:rsidP="00D574AE">
      <w:pPr>
        <w:spacing w:after="0" w:line="240" w:lineRule="auto"/>
        <w:jc w:val="both"/>
        <w:rPr>
          <w:rFonts w:ascii="Times New Roman" w:eastAsia="Times New Roman" w:hAnsi="Times New Roman" w:cs="Times New Roman"/>
          <w:color w:val="444444"/>
          <w:sz w:val="24"/>
          <w:szCs w:val="24"/>
          <w:lang w:eastAsia="en-GB"/>
        </w:rPr>
      </w:pPr>
      <w:r w:rsidRPr="00D574AE">
        <w:rPr>
          <w:rFonts w:ascii="Times New Roman" w:eastAsia="Times New Roman" w:hAnsi="Times New Roman" w:cs="Times New Roman"/>
          <w:b/>
          <w:bCs/>
          <w:color w:val="444444"/>
          <w:sz w:val="24"/>
          <w:szCs w:val="24"/>
          <w:u w:val="single"/>
          <w:bdr w:val="none" w:sz="0" w:space="0" w:color="auto" w:frame="1"/>
          <w:lang w:eastAsia="en-GB"/>
        </w:rPr>
        <w:t>TO BE COMPLETED BY MANAGER:</w:t>
      </w:r>
    </w:p>
    <w:p w14:paraId="63F6AAF4" w14:textId="77777777" w:rsidR="00D574AE" w:rsidRPr="00D574AE" w:rsidRDefault="00D574AE" w:rsidP="00D574AE">
      <w:pPr>
        <w:spacing w:after="0" w:line="240" w:lineRule="auto"/>
        <w:jc w:val="both"/>
        <w:rPr>
          <w:rFonts w:ascii="Times New Roman" w:eastAsia="Times New Roman" w:hAnsi="Times New Roman" w:cs="Times New Roman"/>
          <w:color w:val="444444"/>
          <w:sz w:val="24"/>
          <w:szCs w:val="24"/>
          <w:lang w:eastAsia="en-GB"/>
        </w:rPr>
      </w:pPr>
      <w:r w:rsidRPr="00D574AE">
        <w:rPr>
          <w:rFonts w:ascii="Times New Roman" w:eastAsia="Times New Roman" w:hAnsi="Times New Roman" w:cs="Times New Roman"/>
          <w:color w:val="444444"/>
          <w:sz w:val="24"/>
          <w:szCs w:val="24"/>
          <w:lang w:eastAsia="en-GB"/>
        </w:rPr>
        <w:t> </w:t>
      </w:r>
    </w:p>
    <w:tbl>
      <w:tblPr>
        <w:tblW w:w="0" w:type="auto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026"/>
        <w:gridCol w:w="4980"/>
      </w:tblGrid>
      <w:tr w:rsidR="00D574AE" w:rsidRPr="00D574AE" w14:paraId="1ACEDAFE" w14:textId="77777777" w:rsidTr="00D574AE">
        <w:tc>
          <w:tcPr>
            <w:tcW w:w="4068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9094369" w14:textId="77777777" w:rsidR="00D574AE" w:rsidRPr="00D574AE" w:rsidRDefault="00D574AE" w:rsidP="00D574AE">
            <w:pPr>
              <w:spacing w:after="0" w:line="312" w:lineRule="atLeast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D574AE">
              <w:rPr>
                <w:rFonts w:ascii="Times New Roman" w:eastAsia="Times New Roman" w:hAnsi="Times New Roman" w:cs="Times New Roman"/>
                <w:sz w:val="24"/>
                <w:szCs w:val="24"/>
                <w:bdr w:val="none" w:sz="0" w:space="0" w:color="auto" w:frame="1"/>
                <w:lang w:eastAsia="en-GB"/>
              </w:rPr>
              <w:t>NAME:</w:t>
            </w:r>
          </w:p>
        </w:tc>
        <w:tc>
          <w:tcPr>
            <w:tcW w:w="5176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36BD4C8" w14:textId="77777777" w:rsidR="00D574AE" w:rsidRPr="00D574AE" w:rsidRDefault="00D574AE" w:rsidP="00D574AE">
            <w:pPr>
              <w:spacing w:after="0" w:line="312" w:lineRule="atLeast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D574AE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 </w:t>
            </w:r>
          </w:p>
        </w:tc>
      </w:tr>
      <w:tr w:rsidR="00D574AE" w:rsidRPr="00D574AE" w14:paraId="785A703E" w14:textId="77777777" w:rsidTr="00D574AE">
        <w:tc>
          <w:tcPr>
            <w:tcW w:w="4068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CB4100D" w14:textId="77777777" w:rsidR="00D574AE" w:rsidRPr="00D574AE" w:rsidRDefault="00D574AE" w:rsidP="00D574AE">
            <w:pPr>
              <w:spacing w:after="0" w:line="312" w:lineRule="atLeast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D574AE">
              <w:rPr>
                <w:rFonts w:ascii="Times New Roman" w:eastAsia="Times New Roman" w:hAnsi="Times New Roman" w:cs="Times New Roman"/>
                <w:sz w:val="24"/>
                <w:szCs w:val="24"/>
                <w:bdr w:val="none" w:sz="0" w:space="0" w:color="auto" w:frame="1"/>
                <w:lang w:eastAsia="en-GB"/>
              </w:rPr>
              <w:t>EMPLOYEE NO:</w:t>
            </w:r>
          </w:p>
        </w:tc>
        <w:tc>
          <w:tcPr>
            <w:tcW w:w="517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2D88B07" w14:textId="77777777" w:rsidR="00D574AE" w:rsidRPr="00D574AE" w:rsidRDefault="00D574AE" w:rsidP="00D574AE">
            <w:pPr>
              <w:spacing w:after="0" w:line="312" w:lineRule="atLeast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D574AE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 </w:t>
            </w:r>
          </w:p>
        </w:tc>
      </w:tr>
      <w:tr w:rsidR="00D574AE" w:rsidRPr="00D574AE" w14:paraId="552813C9" w14:textId="77777777" w:rsidTr="00D574AE">
        <w:tc>
          <w:tcPr>
            <w:tcW w:w="4068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090FF85" w14:textId="77777777" w:rsidR="00D574AE" w:rsidRPr="00D574AE" w:rsidRDefault="00D574AE" w:rsidP="00D574AE">
            <w:pPr>
              <w:spacing w:after="0" w:line="312" w:lineRule="atLeast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D574AE">
              <w:rPr>
                <w:rFonts w:ascii="Times New Roman" w:eastAsia="Times New Roman" w:hAnsi="Times New Roman" w:cs="Times New Roman"/>
                <w:sz w:val="24"/>
                <w:szCs w:val="24"/>
                <w:bdr w:val="none" w:sz="0" w:space="0" w:color="auto" w:frame="1"/>
                <w:lang w:eastAsia="en-GB"/>
              </w:rPr>
              <w:t>IDENTITY NO:</w:t>
            </w:r>
          </w:p>
        </w:tc>
        <w:tc>
          <w:tcPr>
            <w:tcW w:w="517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5A77B0B" w14:textId="77777777" w:rsidR="00D574AE" w:rsidRPr="00D574AE" w:rsidRDefault="00D574AE" w:rsidP="00D574AE">
            <w:pPr>
              <w:spacing w:after="0" w:line="312" w:lineRule="atLeast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D574AE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 </w:t>
            </w:r>
          </w:p>
        </w:tc>
      </w:tr>
      <w:tr w:rsidR="00D574AE" w:rsidRPr="00D574AE" w14:paraId="60523C94" w14:textId="77777777" w:rsidTr="00D574AE">
        <w:tc>
          <w:tcPr>
            <w:tcW w:w="4068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D8BE819" w14:textId="77777777" w:rsidR="00D574AE" w:rsidRPr="00D574AE" w:rsidRDefault="00D574AE" w:rsidP="00D574AE">
            <w:pPr>
              <w:spacing w:after="0" w:line="312" w:lineRule="atLeast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D574AE">
              <w:rPr>
                <w:rFonts w:ascii="Times New Roman" w:eastAsia="Times New Roman" w:hAnsi="Times New Roman" w:cs="Times New Roman"/>
                <w:sz w:val="24"/>
                <w:szCs w:val="24"/>
                <w:bdr w:val="none" w:sz="0" w:space="0" w:color="auto" w:frame="1"/>
                <w:lang w:eastAsia="en-GB"/>
              </w:rPr>
              <w:t>DEPARTMENT:</w:t>
            </w:r>
          </w:p>
        </w:tc>
        <w:tc>
          <w:tcPr>
            <w:tcW w:w="517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B53FE5D" w14:textId="77777777" w:rsidR="00D574AE" w:rsidRPr="00D574AE" w:rsidRDefault="00D574AE" w:rsidP="00D574AE">
            <w:pPr>
              <w:spacing w:after="0" w:line="312" w:lineRule="atLeast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D574AE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 </w:t>
            </w:r>
          </w:p>
        </w:tc>
      </w:tr>
      <w:tr w:rsidR="00D574AE" w:rsidRPr="00D574AE" w14:paraId="5DFEED46" w14:textId="77777777" w:rsidTr="00D574AE">
        <w:tc>
          <w:tcPr>
            <w:tcW w:w="4068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DEAF147" w14:textId="77777777" w:rsidR="00D574AE" w:rsidRPr="00D574AE" w:rsidRDefault="00D574AE" w:rsidP="00D574AE">
            <w:pPr>
              <w:spacing w:after="0" w:line="312" w:lineRule="atLeast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D574AE">
              <w:rPr>
                <w:rFonts w:ascii="Times New Roman" w:eastAsia="Times New Roman" w:hAnsi="Times New Roman" w:cs="Times New Roman"/>
                <w:sz w:val="24"/>
                <w:szCs w:val="24"/>
                <w:bdr w:val="none" w:sz="0" w:space="0" w:color="auto" w:frame="1"/>
                <w:lang w:eastAsia="en-GB"/>
              </w:rPr>
              <w:t>BRANCH:</w:t>
            </w:r>
          </w:p>
        </w:tc>
        <w:tc>
          <w:tcPr>
            <w:tcW w:w="517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936FFC4" w14:textId="77777777" w:rsidR="00D574AE" w:rsidRPr="00D574AE" w:rsidRDefault="00D574AE" w:rsidP="00D574AE">
            <w:pPr>
              <w:spacing w:after="0" w:line="312" w:lineRule="atLeast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D574AE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 </w:t>
            </w:r>
          </w:p>
        </w:tc>
      </w:tr>
      <w:tr w:rsidR="00D574AE" w:rsidRPr="00D574AE" w14:paraId="1FB12E74" w14:textId="77777777" w:rsidTr="00D574AE">
        <w:tc>
          <w:tcPr>
            <w:tcW w:w="4068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7E185ED" w14:textId="77777777" w:rsidR="00D574AE" w:rsidRPr="00D574AE" w:rsidRDefault="00D574AE" w:rsidP="00D574AE">
            <w:pPr>
              <w:spacing w:after="0" w:line="312" w:lineRule="atLeast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D574AE">
              <w:rPr>
                <w:rFonts w:ascii="Times New Roman" w:eastAsia="Times New Roman" w:hAnsi="Times New Roman" w:cs="Times New Roman"/>
                <w:sz w:val="24"/>
                <w:szCs w:val="24"/>
                <w:bdr w:val="none" w:sz="0" w:space="0" w:color="auto" w:frame="1"/>
                <w:lang w:eastAsia="en-GB"/>
              </w:rPr>
              <w:t>COST CENTRE:</w:t>
            </w:r>
          </w:p>
        </w:tc>
        <w:tc>
          <w:tcPr>
            <w:tcW w:w="517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1DB935D" w14:textId="77777777" w:rsidR="00D574AE" w:rsidRPr="00D574AE" w:rsidRDefault="00D574AE" w:rsidP="00D574AE">
            <w:pPr>
              <w:spacing w:after="0" w:line="312" w:lineRule="atLeast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D574AE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 </w:t>
            </w:r>
          </w:p>
        </w:tc>
      </w:tr>
      <w:tr w:rsidR="00D574AE" w:rsidRPr="00D574AE" w14:paraId="16DB18D9" w14:textId="77777777" w:rsidTr="00D574AE">
        <w:tc>
          <w:tcPr>
            <w:tcW w:w="4068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B4FDF8C" w14:textId="77777777" w:rsidR="00D574AE" w:rsidRPr="00D574AE" w:rsidRDefault="00D574AE" w:rsidP="00D574AE">
            <w:pPr>
              <w:spacing w:after="0" w:line="312" w:lineRule="atLeast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D574AE">
              <w:rPr>
                <w:rFonts w:ascii="Times New Roman" w:eastAsia="Times New Roman" w:hAnsi="Times New Roman" w:cs="Times New Roman"/>
                <w:sz w:val="24"/>
                <w:szCs w:val="24"/>
                <w:bdr w:val="none" w:sz="0" w:space="0" w:color="auto" w:frame="1"/>
                <w:lang w:eastAsia="en-GB"/>
              </w:rPr>
              <w:t>MANAGER/SUPERVISOR:</w:t>
            </w:r>
          </w:p>
        </w:tc>
        <w:tc>
          <w:tcPr>
            <w:tcW w:w="517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23FDBAB" w14:textId="77777777" w:rsidR="00D574AE" w:rsidRPr="00D574AE" w:rsidRDefault="00D574AE" w:rsidP="00D574AE">
            <w:pPr>
              <w:spacing w:after="0" w:line="312" w:lineRule="atLeast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D574AE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 </w:t>
            </w:r>
          </w:p>
        </w:tc>
      </w:tr>
      <w:tr w:rsidR="00D574AE" w:rsidRPr="00D574AE" w14:paraId="7BAF6D6E" w14:textId="77777777" w:rsidTr="00D574AE">
        <w:tc>
          <w:tcPr>
            <w:tcW w:w="4068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E54FBB2" w14:textId="77777777" w:rsidR="00D574AE" w:rsidRPr="00D574AE" w:rsidRDefault="00D574AE" w:rsidP="00D574AE">
            <w:pPr>
              <w:spacing w:after="0" w:line="312" w:lineRule="atLeast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D574AE">
              <w:rPr>
                <w:rFonts w:ascii="Times New Roman" w:eastAsia="Times New Roman" w:hAnsi="Times New Roman" w:cs="Times New Roman"/>
                <w:sz w:val="24"/>
                <w:szCs w:val="24"/>
                <w:bdr w:val="none" w:sz="0" w:space="0" w:color="auto" w:frame="1"/>
                <w:lang w:eastAsia="en-GB"/>
              </w:rPr>
              <w:t>DATE JOINED:</w:t>
            </w:r>
          </w:p>
        </w:tc>
        <w:tc>
          <w:tcPr>
            <w:tcW w:w="517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D48C4B7" w14:textId="77777777" w:rsidR="00D574AE" w:rsidRPr="00D574AE" w:rsidRDefault="00D574AE" w:rsidP="00D574AE">
            <w:pPr>
              <w:spacing w:after="0" w:line="312" w:lineRule="atLeast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D574AE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 </w:t>
            </w:r>
          </w:p>
        </w:tc>
      </w:tr>
      <w:tr w:rsidR="00D574AE" w:rsidRPr="00D574AE" w14:paraId="4A808C11" w14:textId="77777777" w:rsidTr="00D574AE">
        <w:tc>
          <w:tcPr>
            <w:tcW w:w="4068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40603B5" w14:textId="3C163D86" w:rsidR="00D574AE" w:rsidRPr="00D574AE" w:rsidRDefault="00D574AE" w:rsidP="00D574AE">
            <w:pPr>
              <w:spacing w:after="0" w:line="312" w:lineRule="atLeast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D574AE">
              <w:rPr>
                <w:rFonts w:ascii="Times New Roman" w:eastAsia="Times New Roman" w:hAnsi="Times New Roman" w:cs="Times New Roman"/>
                <w:sz w:val="24"/>
                <w:szCs w:val="24"/>
                <w:bdr w:val="none" w:sz="0" w:space="0" w:color="auto" w:frame="1"/>
                <w:lang w:eastAsia="en-GB"/>
              </w:rPr>
              <w:t>DATE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bdr w:val="none" w:sz="0" w:space="0" w:color="auto" w:frame="1"/>
                <w:lang w:eastAsia="en-GB"/>
              </w:rPr>
              <w:t xml:space="preserve"> </w:t>
            </w:r>
            <w:r w:rsidRPr="00D574AE">
              <w:rPr>
                <w:rFonts w:ascii="Times New Roman" w:eastAsia="Times New Roman" w:hAnsi="Times New Roman" w:cs="Times New Roman"/>
                <w:sz w:val="24"/>
                <w:szCs w:val="24"/>
                <w:bdr w:val="none" w:sz="0" w:space="0" w:color="auto" w:frame="1"/>
                <w:lang w:eastAsia="en-GB"/>
              </w:rPr>
              <w:t>TERMINATED EMPLOYMENT:</w:t>
            </w:r>
          </w:p>
        </w:tc>
        <w:tc>
          <w:tcPr>
            <w:tcW w:w="517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5C8FC36" w14:textId="77777777" w:rsidR="00D574AE" w:rsidRPr="00D574AE" w:rsidRDefault="00D574AE" w:rsidP="00D574AE">
            <w:pPr>
              <w:spacing w:after="0" w:line="312" w:lineRule="atLeast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D574AE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 </w:t>
            </w:r>
          </w:p>
        </w:tc>
      </w:tr>
    </w:tbl>
    <w:p w14:paraId="408A49F5" w14:textId="77777777" w:rsidR="00D574AE" w:rsidRPr="00D574AE" w:rsidRDefault="00D574AE" w:rsidP="00D574AE">
      <w:pPr>
        <w:spacing w:after="0" w:line="240" w:lineRule="auto"/>
        <w:jc w:val="both"/>
        <w:rPr>
          <w:rFonts w:ascii="Times New Roman" w:eastAsia="Times New Roman" w:hAnsi="Times New Roman" w:cs="Times New Roman"/>
          <w:color w:val="444444"/>
          <w:sz w:val="24"/>
          <w:szCs w:val="24"/>
          <w:lang w:eastAsia="en-GB"/>
        </w:rPr>
      </w:pPr>
      <w:r w:rsidRPr="00D574AE">
        <w:rPr>
          <w:rFonts w:ascii="Times New Roman" w:eastAsia="Times New Roman" w:hAnsi="Times New Roman" w:cs="Times New Roman"/>
          <w:color w:val="444444"/>
          <w:sz w:val="24"/>
          <w:szCs w:val="24"/>
          <w:lang w:eastAsia="en-GB"/>
        </w:rPr>
        <w:t> </w:t>
      </w:r>
    </w:p>
    <w:p w14:paraId="1444176B" w14:textId="77777777" w:rsidR="00D574AE" w:rsidRPr="00D574AE" w:rsidRDefault="00D574AE" w:rsidP="00D574AE">
      <w:pPr>
        <w:spacing w:after="0" w:line="240" w:lineRule="auto"/>
        <w:jc w:val="both"/>
        <w:rPr>
          <w:rFonts w:ascii="Times New Roman" w:eastAsia="Times New Roman" w:hAnsi="Times New Roman" w:cs="Times New Roman"/>
          <w:color w:val="444444"/>
          <w:sz w:val="24"/>
          <w:szCs w:val="24"/>
          <w:lang w:eastAsia="en-GB"/>
        </w:rPr>
      </w:pPr>
      <w:r w:rsidRPr="00D574AE">
        <w:rPr>
          <w:rFonts w:ascii="Times New Roman" w:eastAsia="Times New Roman" w:hAnsi="Times New Roman" w:cs="Times New Roman"/>
          <w:b/>
          <w:bCs/>
          <w:color w:val="444444"/>
          <w:sz w:val="24"/>
          <w:szCs w:val="24"/>
          <w:u w:val="single"/>
          <w:bdr w:val="none" w:sz="0" w:space="0" w:color="auto" w:frame="1"/>
          <w:lang w:eastAsia="en-GB"/>
        </w:rPr>
        <w:t>ITEM</w:t>
      </w:r>
      <w:r w:rsidRPr="00D574AE">
        <w:rPr>
          <w:rFonts w:ascii="Times New Roman" w:eastAsia="Times New Roman" w:hAnsi="Times New Roman" w:cs="Times New Roman"/>
          <w:b/>
          <w:bCs/>
          <w:color w:val="444444"/>
          <w:sz w:val="24"/>
          <w:szCs w:val="24"/>
          <w:bdr w:val="none" w:sz="0" w:space="0" w:color="auto" w:frame="1"/>
          <w:lang w:eastAsia="en-GB"/>
        </w:rPr>
        <w:t> </w:t>
      </w:r>
      <w:r w:rsidRPr="00D574AE">
        <w:rPr>
          <w:rFonts w:ascii="Times New Roman" w:eastAsia="Times New Roman" w:hAnsi="Times New Roman" w:cs="Times New Roman"/>
          <w:b/>
          <w:bCs/>
          <w:color w:val="444444"/>
          <w:sz w:val="24"/>
          <w:szCs w:val="24"/>
          <w:u w:val="single"/>
          <w:bdr w:val="none" w:sz="0" w:space="0" w:color="auto" w:frame="1"/>
          <w:lang w:eastAsia="en-GB"/>
        </w:rPr>
        <w:t>SERIAL NUMBER</w:t>
      </w:r>
      <w:r w:rsidRPr="00D574AE">
        <w:rPr>
          <w:rFonts w:ascii="Times New Roman" w:eastAsia="Times New Roman" w:hAnsi="Times New Roman" w:cs="Times New Roman"/>
          <w:b/>
          <w:bCs/>
          <w:color w:val="444444"/>
          <w:sz w:val="24"/>
          <w:szCs w:val="24"/>
          <w:bdr w:val="none" w:sz="0" w:space="0" w:color="auto" w:frame="1"/>
          <w:lang w:eastAsia="en-GB"/>
        </w:rPr>
        <w:t> </w:t>
      </w:r>
      <w:r w:rsidRPr="00D574AE">
        <w:rPr>
          <w:rFonts w:ascii="Times New Roman" w:eastAsia="Times New Roman" w:hAnsi="Times New Roman" w:cs="Times New Roman"/>
          <w:b/>
          <w:bCs/>
          <w:color w:val="444444"/>
          <w:sz w:val="24"/>
          <w:szCs w:val="24"/>
          <w:u w:val="single"/>
          <w:bdr w:val="none" w:sz="0" w:space="0" w:color="auto" w:frame="1"/>
          <w:lang w:eastAsia="en-GB"/>
        </w:rPr>
        <w:t>YES</w:t>
      </w:r>
      <w:r w:rsidRPr="00D574AE">
        <w:rPr>
          <w:rFonts w:ascii="Times New Roman" w:eastAsia="Times New Roman" w:hAnsi="Times New Roman" w:cs="Times New Roman"/>
          <w:b/>
          <w:bCs/>
          <w:color w:val="444444"/>
          <w:sz w:val="24"/>
          <w:szCs w:val="24"/>
          <w:bdr w:val="none" w:sz="0" w:space="0" w:color="auto" w:frame="1"/>
          <w:lang w:eastAsia="en-GB"/>
        </w:rPr>
        <w:t> </w:t>
      </w:r>
      <w:r w:rsidRPr="00D574AE">
        <w:rPr>
          <w:rFonts w:ascii="Times New Roman" w:eastAsia="Times New Roman" w:hAnsi="Times New Roman" w:cs="Times New Roman"/>
          <w:b/>
          <w:bCs/>
          <w:color w:val="444444"/>
          <w:sz w:val="24"/>
          <w:szCs w:val="24"/>
          <w:u w:val="single"/>
          <w:bdr w:val="none" w:sz="0" w:space="0" w:color="auto" w:frame="1"/>
          <w:lang w:eastAsia="en-GB"/>
        </w:rPr>
        <w:t>NO</w:t>
      </w:r>
    </w:p>
    <w:tbl>
      <w:tblPr>
        <w:tblW w:w="0" w:type="auto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002"/>
        <w:gridCol w:w="2227"/>
        <w:gridCol w:w="1389"/>
        <w:gridCol w:w="1388"/>
      </w:tblGrid>
      <w:tr w:rsidR="00D574AE" w:rsidRPr="00D574AE" w14:paraId="41A24B02" w14:textId="77777777" w:rsidTr="00D574AE">
        <w:tc>
          <w:tcPr>
            <w:tcW w:w="4068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nil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3432E6E" w14:textId="77777777" w:rsidR="00D574AE" w:rsidRPr="00D574AE" w:rsidRDefault="00D574AE" w:rsidP="00D574AE">
            <w:pPr>
              <w:spacing w:after="0" w:line="312" w:lineRule="atLeast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D574AE">
              <w:rPr>
                <w:rFonts w:ascii="Times New Roman" w:eastAsia="Times New Roman" w:hAnsi="Times New Roman" w:cs="Times New Roman"/>
                <w:sz w:val="24"/>
                <w:szCs w:val="24"/>
                <w:bdr w:val="none" w:sz="0" w:space="0" w:color="auto" w:frame="1"/>
                <w:lang w:eastAsia="en-GB"/>
              </w:rPr>
              <w:t>Access Tag</w:t>
            </w:r>
          </w:p>
        </w:tc>
        <w:tc>
          <w:tcPr>
            <w:tcW w:w="2277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358DB2D" w14:textId="77777777" w:rsidR="00D574AE" w:rsidRPr="00D574AE" w:rsidRDefault="00D574AE" w:rsidP="00D574AE">
            <w:pPr>
              <w:spacing w:after="0" w:line="312" w:lineRule="atLeast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D574AE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 </w:t>
            </w:r>
          </w:p>
        </w:tc>
        <w:tc>
          <w:tcPr>
            <w:tcW w:w="1418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2DCFD13" w14:textId="77777777" w:rsidR="00D574AE" w:rsidRPr="00D574AE" w:rsidRDefault="00D574AE" w:rsidP="00D574AE">
            <w:pPr>
              <w:spacing w:after="0" w:line="312" w:lineRule="atLeast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D574AE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 </w:t>
            </w:r>
          </w:p>
        </w:tc>
        <w:tc>
          <w:tcPr>
            <w:tcW w:w="1417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2E5B6CB" w14:textId="77777777" w:rsidR="00D574AE" w:rsidRPr="00D574AE" w:rsidRDefault="00D574AE" w:rsidP="00D574AE">
            <w:pPr>
              <w:spacing w:after="0" w:line="312" w:lineRule="atLeast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D574AE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 </w:t>
            </w:r>
          </w:p>
        </w:tc>
      </w:tr>
      <w:tr w:rsidR="00D574AE" w:rsidRPr="00D574AE" w14:paraId="5946C3CF" w14:textId="77777777" w:rsidTr="00D574AE">
        <w:tc>
          <w:tcPr>
            <w:tcW w:w="4068" w:type="dxa"/>
            <w:tcBorders>
              <w:top w:val="nil"/>
              <w:left w:val="single" w:sz="8" w:space="0" w:color="auto"/>
              <w:bottom w:val="single" w:sz="8" w:space="0" w:color="auto"/>
              <w:right w:val="nil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A246D97" w14:textId="77777777" w:rsidR="00D574AE" w:rsidRPr="00D574AE" w:rsidRDefault="00D574AE" w:rsidP="00D574AE">
            <w:pPr>
              <w:spacing w:after="0" w:line="312" w:lineRule="atLeast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D574AE">
              <w:rPr>
                <w:rFonts w:ascii="Times New Roman" w:eastAsia="Times New Roman" w:hAnsi="Times New Roman" w:cs="Times New Roman"/>
                <w:sz w:val="24"/>
                <w:szCs w:val="24"/>
                <w:bdr w:val="none" w:sz="0" w:space="0" w:color="auto" w:frame="1"/>
                <w:lang w:eastAsia="en-GB"/>
              </w:rPr>
              <w:t>Desktop Computer</w:t>
            </w:r>
          </w:p>
        </w:tc>
        <w:tc>
          <w:tcPr>
            <w:tcW w:w="2277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28CE684" w14:textId="77777777" w:rsidR="00D574AE" w:rsidRPr="00D574AE" w:rsidRDefault="00D574AE" w:rsidP="00D574AE">
            <w:pPr>
              <w:spacing w:after="0" w:line="312" w:lineRule="atLeast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D574AE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 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2741351" w14:textId="77777777" w:rsidR="00D574AE" w:rsidRPr="00D574AE" w:rsidRDefault="00D574AE" w:rsidP="00D574AE">
            <w:pPr>
              <w:spacing w:after="0" w:line="312" w:lineRule="atLeast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D574AE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 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A160190" w14:textId="77777777" w:rsidR="00D574AE" w:rsidRPr="00D574AE" w:rsidRDefault="00D574AE" w:rsidP="00D574AE">
            <w:pPr>
              <w:spacing w:after="0" w:line="312" w:lineRule="atLeast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D574AE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 </w:t>
            </w:r>
          </w:p>
        </w:tc>
      </w:tr>
      <w:tr w:rsidR="00D574AE" w:rsidRPr="00D574AE" w14:paraId="45730F47" w14:textId="77777777" w:rsidTr="00D574AE">
        <w:tc>
          <w:tcPr>
            <w:tcW w:w="4068" w:type="dxa"/>
            <w:tcBorders>
              <w:top w:val="nil"/>
              <w:left w:val="single" w:sz="8" w:space="0" w:color="auto"/>
              <w:bottom w:val="single" w:sz="8" w:space="0" w:color="auto"/>
              <w:right w:val="nil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AD2B584" w14:textId="77777777" w:rsidR="00D574AE" w:rsidRPr="00D574AE" w:rsidRDefault="00D574AE" w:rsidP="00D574AE">
            <w:pPr>
              <w:spacing w:after="0" w:line="312" w:lineRule="atLeast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D574AE">
              <w:rPr>
                <w:rFonts w:ascii="Times New Roman" w:eastAsia="Times New Roman" w:hAnsi="Times New Roman" w:cs="Times New Roman"/>
                <w:sz w:val="24"/>
                <w:szCs w:val="24"/>
                <w:bdr w:val="none" w:sz="0" w:space="0" w:color="auto" w:frame="1"/>
                <w:lang w:eastAsia="en-GB"/>
              </w:rPr>
              <w:t>Notebook</w:t>
            </w:r>
          </w:p>
        </w:tc>
        <w:tc>
          <w:tcPr>
            <w:tcW w:w="2277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08A5036" w14:textId="77777777" w:rsidR="00D574AE" w:rsidRPr="00D574AE" w:rsidRDefault="00D574AE" w:rsidP="00D574AE">
            <w:pPr>
              <w:spacing w:after="0" w:line="312" w:lineRule="atLeast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D574AE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 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533F77D" w14:textId="77777777" w:rsidR="00D574AE" w:rsidRPr="00D574AE" w:rsidRDefault="00D574AE" w:rsidP="00D574AE">
            <w:pPr>
              <w:spacing w:after="0" w:line="312" w:lineRule="atLeast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D574AE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 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5AA6861" w14:textId="77777777" w:rsidR="00D574AE" w:rsidRPr="00D574AE" w:rsidRDefault="00D574AE" w:rsidP="00D574AE">
            <w:pPr>
              <w:spacing w:after="0" w:line="312" w:lineRule="atLeast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D574AE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 </w:t>
            </w:r>
          </w:p>
        </w:tc>
      </w:tr>
      <w:tr w:rsidR="00D574AE" w:rsidRPr="00D574AE" w14:paraId="2C02903B" w14:textId="77777777" w:rsidTr="00D574AE">
        <w:tc>
          <w:tcPr>
            <w:tcW w:w="4068" w:type="dxa"/>
            <w:tcBorders>
              <w:top w:val="nil"/>
              <w:left w:val="single" w:sz="8" w:space="0" w:color="auto"/>
              <w:bottom w:val="single" w:sz="8" w:space="0" w:color="auto"/>
              <w:right w:val="nil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A1DFFEA" w14:textId="77777777" w:rsidR="00D574AE" w:rsidRPr="00D574AE" w:rsidRDefault="00D574AE" w:rsidP="00D574AE">
            <w:pPr>
              <w:spacing w:after="0" w:line="312" w:lineRule="atLeast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D574AE">
              <w:rPr>
                <w:rFonts w:ascii="Times New Roman" w:eastAsia="Times New Roman" w:hAnsi="Times New Roman" w:cs="Times New Roman"/>
                <w:sz w:val="24"/>
                <w:szCs w:val="24"/>
                <w:bdr w:val="none" w:sz="0" w:space="0" w:color="auto" w:frame="1"/>
                <w:lang w:eastAsia="en-GB"/>
              </w:rPr>
              <w:t>Printer</w:t>
            </w:r>
          </w:p>
        </w:tc>
        <w:tc>
          <w:tcPr>
            <w:tcW w:w="2277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BEFAE25" w14:textId="77777777" w:rsidR="00D574AE" w:rsidRPr="00D574AE" w:rsidRDefault="00D574AE" w:rsidP="00D574AE">
            <w:pPr>
              <w:spacing w:after="0" w:line="312" w:lineRule="atLeast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D574AE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 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4F877C3" w14:textId="77777777" w:rsidR="00D574AE" w:rsidRPr="00D574AE" w:rsidRDefault="00D574AE" w:rsidP="00D574AE">
            <w:pPr>
              <w:spacing w:after="0" w:line="312" w:lineRule="atLeast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D574AE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 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B176821" w14:textId="77777777" w:rsidR="00D574AE" w:rsidRPr="00D574AE" w:rsidRDefault="00D574AE" w:rsidP="00D574AE">
            <w:pPr>
              <w:spacing w:after="0" w:line="312" w:lineRule="atLeast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D574AE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 </w:t>
            </w:r>
          </w:p>
        </w:tc>
      </w:tr>
      <w:tr w:rsidR="00D574AE" w:rsidRPr="00D574AE" w14:paraId="29805EA7" w14:textId="77777777" w:rsidTr="00D574AE">
        <w:tc>
          <w:tcPr>
            <w:tcW w:w="4068" w:type="dxa"/>
            <w:tcBorders>
              <w:top w:val="nil"/>
              <w:left w:val="single" w:sz="8" w:space="0" w:color="auto"/>
              <w:bottom w:val="single" w:sz="8" w:space="0" w:color="auto"/>
              <w:right w:val="nil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96403E4" w14:textId="77777777" w:rsidR="00D574AE" w:rsidRPr="00D574AE" w:rsidRDefault="00D574AE" w:rsidP="00D574AE">
            <w:pPr>
              <w:spacing w:after="0" w:line="312" w:lineRule="atLeast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D574AE">
              <w:rPr>
                <w:rFonts w:ascii="Times New Roman" w:eastAsia="Times New Roman" w:hAnsi="Times New Roman" w:cs="Times New Roman"/>
                <w:sz w:val="24"/>
                <w:szCs w:val="24"/>
                <w:bdr w:val="none" w:sz="0" w:space="0" w:color="auto" w:frame="1"/>
                <w:lang w:eastAsia="en-GB"/>
              </w:rPr>
              <w:t>Petrol Card</w:t>
            </w:r>
          </w:p>
        </w:tc>
        <w:tc>
          <w:tcPr>
            <w:tcW w:w="2277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CF64794" w14:textId="77777777" w:rsidR="00D574AE" w:rsidRPr="00D574AE" w:rsidRDefault="00D574AE" w:rsidP="00D574AE">
            <w:pPr>
              <w:spacing w:after="0" w:line="312" w:lineRule="atLeast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D574AE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 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F24B515" w14:textId="77777777" w:rsidR="00D574AE" w:rsidRPr="00D574AE" w:rsidRDefault="00D574AE" w:rsidP="00D574AE">
            <w:pPr>
              <w:spacing w:after="0" w:line="312" w:lineRule="atLeast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D574AE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 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E43C8F0" w14:textId="77777777" w:rsidR="00D574AE" w:rsidRPr="00D574AE" w:rsidRDefault="00D574AE" w:rsidP="00D574AE">
            <w:pPr>
              <w:spacing w:after="0" w:line="312" w:lineRule="atLeast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D574AE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 </w:t>
            </w:r>
          </w:p>
        </w:tc>
      </w:tr>
      <w:tr w:rsidR="00D574AE" w:rsidRPr="00D574AE" w14:paraId="1F53256C" w14:textId="77777777" w:rsidTr="00D574AE">
        <w:tc>
          <w:tcPr>
            <w:tcW w:w="4068" w:type="dxa"/>
            <w:tcBorders>
              <w:top w:val="nil"/>
              <w:left w:val="single" w:sz="8" w:space="0" w:color="auto"/>
              <w:bottom w:val="single" w:sz="8" w:space="0" w:color="auto"/>
              <w:right w:val="nil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CBC00BD" w14:textId="77777777" w:rsidR="00D574AE" w:rsidRPr="00D574AE" w:rsidRDefault="00D574AE" w:rsidP="00D574AE">
            <w:pPr>
              <w:spacing w:after="0" w:line="312" w:lineRule="atLeast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D574AE">
              <w:rPr>
                <w:rFonts w:ascii="Times New Roman" w:eastAsia="Times New Roman" w:hAnsi="Times New Roman" w:cs="Times New Roman"/>
                <w:sz w:val="24"/>
                <w:szCs w:val="24"/>
                <w:bdr w:val="none" w:sz="0" w:space="0" w:color="auto" w:frame="1"/>
                <w:lang w:eastAsia="en-GB"/>
              </w:rPr>
              <w:t>Parking Bay/Tag</w:t>
            </w:r>
          </w:p>
        </w:tc>
        <w:tc>
          <w:tcPr>
            <w:tcW w:w="2277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37524DC" w14:textId="77777777" w:rsidR="00D574AE" w:rsidRPr="00D574AE" w:rsidRDefault="00D574AE" w:rsidP="00D574AE">
            <w:pPr>
              <w:spacing w:after="0" w:line="312" w:lineRule="atLeast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D574AE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 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013C95E" w14:textId="77777777" w:rsidR="00D574AE" w:rsidRPr="00D574AE" w:rsidRDefault="00D574AE" w:rsidP="00D574AE">
            <w:pPr>
              <w:spacing w:after="0" w:line="312" w:lineRule="atLeast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D574AE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 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220CC86" w14:textId="77777777" w:rsidR="00D574AE" w:rsidRPr="00D574AE" w:rsidRDefault="00D574AE" w:rsidP="00D574AE">
            <w:pPr>
              <w:spacing w:after="0" w:line="312" w:lineRule="atLeast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D574AE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 </w:t>
            </w:r>
          </w:p>
        </w:tc>
      </w:tr>
      <w:tr w:rsidR="00D574AE" w:rsidRPr="00D574AE" w14:paraId="4BC4318C" w14:textId="77777777" w:rsidTr="00D574AE">
        <w:tc>
          <w:tcPr>
            <w:tcW w:w="4068" w:type="dxa"/>
            <w:tcBorders>
              <w:top w:val="nil"/>
              <w:left w:val="single" w:sz="8" w:space="0" w:color="auto"/>
              <w:bottom w:val="single" w:sz="8" w:space="0" w:color="auto"/>
              <w:right w:val="nil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3CF538F" w14:textId="77777777" w:rsidR="00D574AE" w:rsidRPr="00D574AE" w:rsidRDefault="00D574AE" w:rsidP="00D574AE">
            <w:pPr>
              <w:spacing w:after="0" w:line="312" w:lineRule="atLeast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D574AE">
              <w:rPr>
                <w:rFonts w:ascii="Times New Roman" w:eastAsia="Times New Roman" w:hAnsi="Times New Roman" w:cs="Times New Roman"/>
                <w:sz w:val="24"/>
                <w:szCs w:val="24"/>
                <w:bdr w:val="none" w:sz="0" w:space="0" w:color="auto" w:frame="1"/>
                <w:lang w:eastAsia="en-GB"/>
              </w:rPr>
              <w:t>Office Keys</w:t>
            </w:r>
          </w:p>
        </w:tc>
        <w:tc>
          <w:tcPr>
            <w:tcW w:w="2277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3C57F0C" w14:textId="77777777" w:rsidR="00D574AE" w:rsidRPr="00D574AE" w:rsidRDefault="00D574AE" w:rsidP="00D574AE">
            <w:pPr>
              <w:spacing w:after="0" w:line="312" w:lineRule="atLeast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D574AE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 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AA7D0FD" w14:textId="77777777" w:rsidR="00D574AE" w:rsidRPr="00D574AE" w:rsidRDefault="00D574AE" w:rsidP="00D574AE">
            <w:pPr>
              <w:spacing w:after="0" w:line="312" w:lineRule="atLeast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D574AE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 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3096DBF" w14:textId="77777777" w:rsidR="00D574AE" w:rsidRPr="00D574AE" w:rsidRDefault="00D574AE" w:rsidP="00D574AE">
            <w:pPr>
              <w:spacing w:after="0" w:line="312" w:lineRule="atLeast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D574AE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 </w:t>
            </w:r>
          </w:p>
        </w:tc>
      </w:tr>
      <w:tr w:rsidR="00D574AE" w:rsidRPr="00D574AE" w14:paraId="5A4982F6" w14:textId="77777777" w:rsidTr="00D574AE">
        <w:tc>
          <w:tcPr>
            <w:tcW w:w="4068" w:type="dxa"/>
            <w:tcBorders>
              <w:top w:val="nil"/>
              <w:left w:val="single" w:sz="8" w:space="0" w:color="auto"/>
              <w:bottom w:val="single" w:sz="8" w:space="0" w:color="auto"/>
              <w:right w:val="nil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0AD96C2" w14:textId="77777777" w:rsidR="00D574AE" w:rsidRPr="00D574AE" w:rsidRDefault="00D574AE" w:rsidP="00D574AE">
            <w:pPr>
              <w:spacing w:after="0" w:line="312" w:lineRule="atLeast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D574AE">
              <w:rPr>
                <w:rFonts w:ascii="Times New Roman" w:eastAsia="Times New Roman" w:hAnsi="Times New Roman" w:cs="Times New Roman"/>
                <w:sz w:val="24"/>
                <w:szCs w:val="24"/>
                <w:bdr w:val="none" w:sz="0" w:space="0" w:color="auto" w:frame="1"/>
                <w:lang w:eastAsia="en-GB"/>
              </w:rPr>
              <w:t>Credenza Keys</w:t>
            </w:r>
          </w:p>
        </w:tc>
        <w:tc>
          <w:tcPr>
            <w:tcW w:w="2277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E7D7494" w14:textId="77777777" w:rsidR="00D574AE" w:rsidRPr="00D574AE" w:rsidRDefault="00D574AE" w:rsidP="00D574AE">
            <w:pPr>
              <w:spacing w:after="0" w:line="312" w:lineRule="atLeast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D574AE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 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DEE4562" w14:textId="77777777" w:rsidR="00D574AE" w:rsidRPr="00D574AE" w:rsidRDefault="00D574AE" w:rsidP="00D574AE">
            <w:pPr>
              <w:spacing w:after="0" w:line="312" w:lineRule="atLeast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D574AE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 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8E87E7F" w14:textId="77777777" w:rsidR="00D574AE" w:rsidRPr="00D574AE" w:rsidRDefault="00D574AE" w:rsidP="00D574AE">
            <w:pPr>
              <w:spacing w:after="0" w:line="312" w:lineRule="atLeast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D574AE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 </w:t>
            </w:r>
          </w:p>
        </w:tc>
      </w:tr>
      <w:tr w:rsidR="00D574AE" w:rsidRPr="00D574AE" w14:paraId="7B7EF3BD" w14:textId="77777777" w:rsidTr="00D574AE">
        <w:tc>
          <w:tcPr>
            <w:tcW w:w="4068" w:type="dxa"/>
            <w:tcBorders>
              <w:top w:val="nil"/>
              <w:left w:val="single" w:sz="8" w:space="0" w:color="auto"/>
              <w:bottom w:val="single" w:sz="8" w:space="0" w:color="auto"/>
              <w:right w:val="nil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131F361" w14:textId="77777777" w:rsidR="00D574AE" w:rsidRPr="00D574AE" w:rsidRDefault="00D574AE" w:rsidP="00D574AE">
            <w:pPr>
              <w:spacing w:after="0" w:line="312" w:lineRule="atLeast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D574AE">
              <w:rPr>
                <w:rFonts w:ascii="Times New Roman" w:eastAsia="Times New Roman" w:hAnsi="Times New Roman" w:cs="Times New Roman"/>
                <w:sz w:val="24"/>
                <w:szCs w:val="24"/>
                <w:bdr w:val="none" w:sz="0" w:space="0" w:color="auto" w:frame="1"/>
                <w:lang w:eastAsia="en-GB"/>
              </w:rPr>
              <w:t>Other (specify)</w:t>
            </w:r>
          </w:p>
        </w:tc>
        <w:tc>
          <w:tcPr>
            <w:tcW w:w="2277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452AC2E" w14:textId="77777777" w:rsidR="00D574AE" w:rsidRPr="00D574AE" w:rsidRDefault="00D574AE" w:rsidP="00D574AE">
            <w:pPr>
              <w:spacing w:after="0" w:line="312" w:lineRule="atLeast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D574AE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 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2A40F50" w14:textId="77777777" w:rsidR="00D574AE" w:rsidRPr="00D574AE" w:rsidRDefault="00D574AE" w:rsidP="00D574AE">
            <w:pPr>
              <w:spacing w:after="0" w:line="312" w:lineRule="atLeast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D574AE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 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AEC6F85" w14:textId="77777777" w:rsidR="00D574AE" w:rsidRPr="00D574AE" w:rsidRDefault="00D574AE" w:rsidP="00D574AE">
            <w:pPr>
              <w:spacing w:after="0" w:line="312" w:lineRule="atLeast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D574AE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 </w:t>
            </w:r>
          </w:p>
        </w:tc>
      </w:tr>
      <w:tr w:rsidR="00D574AE" w:rsidRPr="00D574AE" w14:paraId="650C003F" w14:textId="77777777" w:rsidTr="00D574AE">
        <w:tc>
          <w:tcPr>
            <w:tcW w:w="4068" w:type="dxa"/>
            <w:tcBorders>
              <w:top w:val="nil"/>
              <w:left w:val="single" w:sz="8" w:space="0" w:color="auto"/>
              <w:bottom w:val="single" w:sz="8" w:space="0" w:color="auto"/>
              <w:right w:val="nil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059A33A" w14:textId="77777777" w:rsidR="00D574AE" w:rsidRPr="00D574AE" w:rsidRDefault="00D574AE" w:rsidP="00D574AE">
            <w:pPr>
              <w:spacing w:after="0" w:line="312" w:lineRule="atLeast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D574A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u w:val="single"/>
                <w:bdr w:val="none" w:sz="0" w:space="0" w:color="auto" w:frame="1"/>
                <w:lang w:eastAsia="en-GB"/>
              </w:rPr>
              <w:t>I.T. Department</w:t>
            </w:r>
          </w:p>
        </w:tc>
        <w:tc>
          <w:tcPr>
            <w:tcW w:w="2277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9D7D4CB" w14:textId="77777777" w:rsidR="00D574AE" w:rsidRPr="00D574AE" w:rsidRDefault="00D574AE" w:rsidP="00D574AE">
            <w:pPr>
              <w:spacing w:after="0" w:line="312" w:lineRule="atLeast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D574AE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 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80B38BB" w14:textId="77777777" w:rsidR="00D574AE" w:rsidRPr="00D574AE" w:rsidRDefault="00D574AE" w:rsidP="00D574AE">
            <w:pPr>
              <w:spacing w:after="0" w:line="312" w:lineRule="atLeast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D574AE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 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18C0E43" w14:textId="77777777" w:rsidR="00D574AE" w:rsidRPr="00D574AE" w:rsidRDefault="00D574AE" w:rsidP="00D574AE">
            <w:pPr>
              <w:spacing w:after="0" w:line="312" w:lineRule="atLeast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D574AE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 </w:t>
            </w:r>
          </w:p>
        </w:tc>
      </w:tr>
      <w:tr w:rsidR="00D574AE" w:rsidRPr="00D574AE" w14:paraId="56CE64E2" w14:textId="77777777" w:rsidTr="00D574AE">
        <w:tc>
          <w:tcPr>
            <w:tcW w:w="4068" w:type="dxa"/>
            <w:tcBorders>
              <w:top w:val="nil"/>
              <w:left w:val="single" w:sz="8" w:space="0" w:color="auto"/>
              <w:bottom w:val="single" w:sz="8" w:space="0" w:color="auto"/>
              <w:right w:val="nil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8725DE9" w14:textId="77777777" w:rsidR="00D574AE" w:rsidRPr="00D574AE" w:rsidRDefault="00D574AE" w:rsidP="00D574AE">
            <w:pPr>
              <w:spacing w:after="0" w:line="312" w:lineRule="atLeast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D574AE">
              <w:rPr>
                <w:rFonts w:ascii="Times New Roman" w:eastAsia="Times New Roman" w:hAnsi="Times New Roman" w:cs="Times New Roman"/>
                <w:sz w:val="24"/>
                <w:szCs w:val="24"/>
                <w:bdr w:val="none" w:sz="0" w:space="0" w:color="auto" w:frame="1"/>
                <w:lang w:eastAsia="en-GB"/>
              </w:rPr>
              <w:t>Remove from Domain</w:t>
            </w:r>
          </w:p>
        </w:tc>
        <w:tc>
          <w:tcPr>
            <w:tcW w:w="2277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6897222" w14:textId="77777777" w:rsidR="00D574AE" w:rsidRPr="00D574AE" w:rsidRDefault="00D574AE" w:rsidP="00D574AE">
            <w:pPr>
              <w:spacing w:after="0" w:line="312" w:lineRule="atLeast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D574AE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 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1EC6EED" w14:textId="77777777" w:rsidR="00D574AE" w:rsidRPr="00D574AE" w:rsidRDefault="00D574AE" w:rsidP="00D574AE">
            <w:pPr>
              <w:spacing w:after="0" w:line="312" w:lineRule="atLeast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D574AE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 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6683538" w14:textId="77777777" w:rsidR="00D574AE" w:rsidRPr="00D574AE" w:rsidRDefault="00D574AE" w:rsidP="00D574AE">
            <w:pPr>
              <w:spacing w:after="0" w:line="312" w:lineRule="atLeast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D574AE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 </w:t>
            </w:r>
          </w:p>
        </w:tc>
      </w:tr>
      <w:tr w:rsidR="00D574AE" w:rsidRPr="00D574AE" w14:paraId="7CAA7B5A" w14:textId="77777777" w:rsidTr="00D574AE">
        <w:tc>
          <w:tcPr>
            <w:tcW w:w="4068" w:type="dxa"/>
            <w:tcBorders>
              <w:top w:val="nil"/>
              <w:left w:val="single" w:sz="8" w:space="0" w:color="auto"/>
              <w:bottom w:val="single" w:sz="8" w:space="0" w:color="auto"/>
              <w:right w:val="nil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7010D24" w14:textId="77777777" w:rsidR="00D574AE" w:rsidRPr="00D574AE" w:rsidRDefault="00D574AE" w:rsidP="00D574AE">
            <w:pPr>
              <w:spacing w:after="0" w:line="312" w:lineRule="atLeast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D574AE">
              <w:rPr>
                <w:rFonts w:ascii="Times New Roman" w:eastAsia="Times New Roman" w:hAnsi="Times New Roman" w:cs="Times New Roman"/>
                <w:sz w:val="24"/>
                <w:szCs w:val="24"/>
                <w:bdr w:val="none" w:sz="0" w:space="0" w:color="auto" w:frame="1"/>
                <w:lang w:eastAsia="en-GB"/>
              </w:rPr>
              <w:t>Telephone Ext. Deleted</w:t>
            </w:r>
          </w:p>
        </w:tc>
        <w:tc>
          <w:tcPr>
            <w:tcW w:w="2277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E61EC28" w14:textId="77777777" w:rsidR="00D574AE" w:rsidRPr="00D574AE" w:rsidRDefault="00D574AE" w:rsidP="00D574AE">
            <w:pPr>
              <w:spacing w:after="0" w:line="312" w:lineRule="atLeast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D574AE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 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DAD7858" w14:textId="77777777" w:rsidR="00D574AE" w:rsidRPr="00D574AE" w:rsidRDefault="00D574AE" w:rsidP="00D574AE">
            <w:pPr>
              <w:spacing w:after="0" w:line="312" w:lineRule="atLeast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D574AE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 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2EEC28D" w14:textId="77777777" w:rsidR="00D574AE" w:rsidRPr="00D574AE" w:rsidRDefault="00D574AE" w:rsidP="00D574AE">
            <w:pPr>
              <w:spacing w:after="0" w:line="312" w:lineRule="atLeast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D574AE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 </w:t>
            </w:r>
          </w:p>
        </w:tc>
      </w:tr>
      <w:tr w:rsidR="00D574AE" w:rsidRPr="00D574AE" w14:paraId="5E28A95D" w14:textId="77777777" w:rsidTr="00D574AE">
        <w:tc>
          <w:tcPr>
            <w:tcW w:w="4068" w:type="dxa"/>
            <w:tcBorders>
              <w:top w:val="nil"/>
              <w:left w:val="single" w:sz="8" w:space="0" w:color="auto"/>
              <w:bottom w:val="single" w:sz="8" w:space="0" w:color="auto"/>
              <w:right w:val="nil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34B2D9F" w14:textId="77777777" w:rsidR="00D574AE" w:rsidRPr="00D574AE" w:rsidRDefault="00D574AE" w:rsidP="00D574AE">
            <w:pPr>
              <w:spacing w:after="0" w:line="312" w:lineRule="atLeast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D574AE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 </w:t>
            </w:r>
          </w:p>
        </w:tc>
        <w:tc>
          <w:tcPr>
            <w:tcW w:w="2277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6220566" w14:textId="77777777" w:rsidR="00D574AE" w:rsidRPr="00D574AE" w:rsidRDefault="00D574AE" w:rsidP="00D574AE">
            <w:pPr>
              <w:spacing w:after="0" w:line="312" w:lineRule="atLeast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D574AE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 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23615B0" w14:textId="77777777" w:rsidR="00D574AE" w:rsidRPr="00D574AE" w:rsidRDefault="00D574AE" w:rsidP="00D574AE">
            <w:pPr>
              <w:spacing w:after="0" w:line="312" w:lineRule="atLeast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D574AE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 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FEACF8A" w14:textId="77777777" w:rsidR="00D574AE" w:rsidRPr="00D574AE" w:rsidRDefault="00D574AE" w:rsidP="00D574AE">
            <w:pPr>
              <w:spacing w:after="0" w:line="312" w:lineRule="atLeast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D574AE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 </w:t>
            </w:r>
          </w:p>
        </w:tc>
      </w:tr>
      <w:tr w:rsidR="00D574AE" w:rsidRPr="00D574AE" w14:paraId="4AC15E62" w14:textId="77777777" w:rsidTr="00D574AE">
        <w:tc>
          <w:tcPr>
            <w:tcW w:w="4068" w:type="dxa"/>
            <w:tcBorders>
              <w:top w:val="nil"/>
              <w:left w:val="single" w:sz="8" w:space="0" w:color="auto"/>
              <w:bottom w:val="single" w:sz="8" w:space="0" w:color="auto"/>
              <w:right w:val="nil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8F63285" w14:textId="77777777" w:rsidR="00D574AE" w:rsidRPr="00D574AE" w:rsidRDefault="00D574AE" w:rsidP="00D574AE">
            <w:pPr>
              <w:spacing w:after="0" w:line="312" w:lineRule="atLeast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D574A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u w:val="single"/>
                <w:bdr w:val="none" w:sz="0" w:space="0" w:color="auto" w:frame="1"/>
                <w:lang w:eastAsia="en-GB"/>
              </w:rPr>
              <w:t>Group HR: Employee Benefits</w:t>
            </w:r>
          </w:p>
        </w:tc>
        <w:tc>
          <w:tcPr>
            <w:tcW w:w="2277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7FCFB12" w14:textId="77777777" w:rsidR="00D574AE" w:rsidRPr="00D574AE" w:rsidRDefault="00D574AE" w:rsidP="00D574AE">
            <w:pPr>
              <w:spacing w:after="0" w:line="312" w:lineRule="atLeast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D574AE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 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F38CAD0" w14:textId="77777777" w:rsidR="00D574AE" w:rsidRPr="00D574AE" w:rsidRDefault="00D574AE" w:rsidP="00D574AE">
            <w:pPr>
              <w:spacing w:after="0" w:line="312" w:lineRule="atLeast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D574AE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 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0C96F59" w14:textId="77777777" w:rsidR="00D574AE" w:rsidRPr="00D574AE" w:rsidRDefault="00D574AE" w:rsidP="00D574AE">
            <w:pPr>
              <w:spacing w:after="0" w:line="312" w:lineRule="atLeast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D574AE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 </w:t>
            </w:r>
          </w:p>
        </w:tc>
      </w:tr>
      <w:tr w:rsidR="00D574AE" w:rsidRPr="00D574AE" w14:paraId="0D7EBA98" w14:textId="77777777" w:rsidTr="00D574AE">
        <w:tc>
          <w:tcPr>
            <w:tcW w:w="4068" w:type="dxa"/>
            <w:tcBorders>
              <w:top w:val="nil"/>
              <w:left w:val="single" w:sz="8" w:space="0" w:color="auto"/>
              <w:bottom w:val="single" w:sz="8" w:space="0" w:color="auto"/>
              <w:right w:val="nil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74EA027" w14:textId="77777777" w:rsidR="00D574AE" w:rsidRPr="00D574AE" w:rsidRDefault="00D574AE" w:rsidP="00D574AE">
            <w:pPr>
              <w:spacing w:after="0" w:line="312" w:lineRule="atLeast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D574AE">
              <w:rPr>
                <w:rFonts w:ascii="Times New Roman" w:eastAsia="Times New Roman" w:hAnsi="Times New Roman" w:cs="Times New Roman"/>
                <w:sz w:val="24"/>
                <w:szCs w:val="24"/>
                <w:u w:val="single"/>
                <w:bdr w:val="none" w:sz="0" w:space="0" w:color="auto" w:frame="1"/>
                <w:lang w:eastAsia="en-GB"/>
              </w:rPr>
              <w:t>Certificate of Service issued</w:t>
            </w:r>
          </w:p>
        </w:tc>
        <w:tc>
          <w:tcPr>
            <w:tcW w:w="2277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E62F992" w14:textId="77777777" w:rsidR="00D574AE" w:rsidRPr="00D574AE" w:rsidRDefault="00D574AE" w:rsidP="00D574AE">
            <w:pPr>
              <w:spacing w:after="0" w:line="312" w:lineRule="atLeast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D574AE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 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60D2430" w14:textId="77777777" w:rsidR="00D574AE" w:rsidRPr="00D574AE" w:rsidRDefault="00D574AE" w:rsidP="00D574AE">
            <w:pPr>
              <w:spacing w:after="0" w:line="312" w:lineRule="atLeast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D574AE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 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1323096" w14:textId="77777777" w:rsidR="00D574AE" w:rsidRPr="00D574AE" w:rsidRDefault="00D574AE" w:rsidP="00D574AE">
            <w:pPr>
              <w:spacing w:after="0" w:line="312" w:lineRule="atLeast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D574AE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 </w:t>
            </w:r>
          </w:p>
        </w:tc>
      </w:tr>
      <w:tr w:rsidR="00D574AE" w:rsidRPr="00D574AE" w14:paraId="36BE29DC" w14:textId="77777777" w:rsidTr="00D574AE">
        <w:tc>
          <w:tcPr>
            <w:tcW w:w="4068" w:type="dxa"/>
            <w:tcBorders>
              <w:top w:val="nil"/>
              <w:left w:val="single" w:sz="8" w:space="0" w:color="auto"/>
              <w:bottom w:val="single" w:sz="8" w:space="0" w:color="auto"/>
              <w:right w:val="nil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1C9135D" w14:textId="77777777" w:rsidR="00D574AE" w:rsidRPr="00D574AE" w:rsidRDefault="00D574AE" w:rsidP="00D574AE">
            <w:pPr>
              <w:spacing w:after="0" w:line="312" w:lineRule="atLeast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D574AE">
              <w:rPr>
                <w:rFonts w:ascii="Times New Roman" w:eastAsia="Times New Roman" w:hAnsi="Times New Roman" w:cs="Times New Roman"/>
                <w:sz w:val="24"/>
                <w:szCs w:val="24"/>
                <w:u w:val="single"/>
                <w:bdr w:val="none" w:sz="0" w:space="0" w:color="auto" w:frame="1"/>
                <w:lang w:eastAsia="en-GB"/>
              </w:rPr>
              <w:t>Payroll Termination Completed</w:t>
            </w:r>
          </w:p>
        </w:tc>
        <w:tc>
          <w:tcPr>
            <w:tcW w:w="2277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9F8AED4" w14:textId="77777777" w:rsidR="00D574AE" w:rsidRPr="00D574AE" w:rsidRDefault="00D574AE" w:rsidP="00D574AE">
            <w:pPr>
              <w:spacing w:after="0" w:line="312" w:lineRule="atLeast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D574AE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 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457BEE7" w14:textId="77777777" w:rsidR="00D574AE" w:rsidRPr="00D574AE" w:rsidRDefault="00D574AE" w:rsidP="00D574AE">
            <w:pPr>
              <w:spacing w:after="0" w:line="312" w:lineRule="atLeast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D574AE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 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5436D1F" w14:textId="77777777" w:rsidR="00D574AE" w:rsidRPr="00D574AE" w:rsidRDefault="00D574AE" w:rsidP="00D574AE">
            <w:pPr>
              <w:spacing w:after="0" w:line="312" w:lineRule="atLeast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D574AE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 </w:t>
            </w:r>
          </w:p>
        </w:tc>
      </w:tr>
      <w:tr w:rsidR="00D574AE" w:rsidRPr="00D574AE" w14:paraId="27634DE7" w14:textId="77777777" w:rsidTr="00D574AE">
        <w:tc>
          <w:tcPr>
            <w:tcW w:w="4068" w:type="dxa"/>
            <w:tcBorders>
              <w:top w:val="nil"/>
              <w:left w:val="single" w:sz="8" w:space="0" w:color="auto"/>
              <w:bottom w:val="single" w:sz="8" w:space="0" w:color="auto"/>
              <w:right w:val="nil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858B078" w14:textId="77777777" w:rsidR="00D574AE" w:rsidRPr="00D574AE" w:rsidRDefault="00D574AE" w:rsidP="00D574AE">
            <w:pPr>
              <w:spacing w:after="0" w:line="312" w:lineRule="atLeast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D574AE">
              <w:rPr>
                <w:rFonts w:ascii="Times New Roman" w:eastAsia="Times New Roman" w:hAnsi="Times New Roman" w:cs="Times New Roman"/>
                <w:sz w:val="24"/>
                <w:szCs w:val="24"/>
                <w:u w:val="single"/>
                <w:bdr w:val="none" w:sz="0" w:space="0" w:color="auto" w:frame="1"/>
                <w:lang w:eastAsia="en-GB"/>
              </w:rPr>
              <w:t>Study Loan</w:t>
            </w:r>
          </w:p>
        </w:tc>
        <w:tc>
          <w:tcPr>
            <w:tcW w:w="2277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D76B360" w14:textId="77777777" w:rsidR="00D574AE" w:rsidRPr="00D574AE" w:rsidRDefault="00D574AE" w:rsidP="00D574AE">
            <w:pPr>
              <w:spacing w:after="0" w:line="312" w:lineRule="atLeast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D574AE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 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DCC442B" w14:textId="77777777" w:rsidR="00D574AE" w:rsidRPr="00D574AE" w:rsidRDefault="00D574AE" w:rsidP="00D574AE">
            <w:pPr>
              <w:spacing w:after="0" w:line="312" w:lineRule="atLeast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D574AE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 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05FD460" w14:textId="77777777" w:rsidR="00D574AE" w:rsidRPr="00D574AE" w:rsidRDefault="00D574AE" w:rsidP="00D574AE">
            <w:pPr>
              <w:spacing w:after="0" w:line="312" w:lineRule="atLeast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D574AE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 </w:t>
            </w:r>
          </w:p>
        </w:tc>
      </w:tr>
      <w:tr w:rsidR="00D574AE" w:rsidRPr="00D574AE" w14:paraId="78161952" w14:textId="77777777" w:rsidTr="00D574AE">
        <w:tc>
          <w:tcPr>
            <w:tcW w:w="4068" w:type="dxa"/>
            <w:tcBorders>
              <w:top w:val="nil"/>
              <w:left w:val="single" w:sz="8" w:space="0" w:color="auto"/>
              <w:bottom w:val="single" w:sz="8" w:space="0" w:color="auto"/>
              <w:right w:val="nil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7B06778" w14:textId="77777777" w:rsidR="00D574AE" w:rsidRPr="00D574AE" w:rsidRDefault="00D574AE" w:rsidP="00D574AE">
            <w:pPr>
              <w:spacing w:after="0" w:line="312" w:lineRule="atLeast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D574AE">
              <w:rPr>
                <w:rFonts w:ascii="Times New Roman" w:eastAsia="Times New Roman" w:hAnsi="Times New Roman" w:cs="Times New Roman"/>
                <w:sz w:val="24"/>
                <w:szCs w:val="24"/>
                <w:u w:val="single"/>
                <w:bdr w:val="none" w:sz="0" w:space="0" w:color="auto" w:frame="1"/>
                <w:lang w:eastAsia="en-GB"/>
              </w:rPr>
              <w:t>Housing Loan</w:t>
            </w:r>
          </w:p>
        </w:tc>
        <w:tc>
          <w:tcPr>
            <w:tcW w:w="2277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57E2430" w14:textId="77777777" w:rsidR="00D574AE" w:rsidRPr="00D574AE" w:rsidRDefault="00D574AE" w:rsidP="00D574AE">
            <w:pPr>
              <w:spacing w:after="0" w:line="312" w:lineRule="atLeast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D574AE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 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33F04C1" w14:textId="77777777" w:rsidR="00D574AE" w:rsidRPr="00D574AE" w:rsidRDefault="00D574AE" w:rsidP="00D574AE">
            <w:pPr>
              <w:spacing w:after="0" w:line="312" w:lineRule="atLeast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D574AE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 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3A6263F" w14:textId="77777777" w:rsidR="00D574AE" w:rsidRPr="00D574AE" w:rsidRDefault="00D574AE" w:rsidP="00D574AE">
            <w:pPr>
              <w:spacing w:after="0" w:line="312" w:lineRule="atLeast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D574AE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 </w:t>
            </w:r>
          </w:p>
        </w:tc>
      </w:tr>
      <w:tr w:rsidR="00D574AE" w:rsidRPr="00D574AE" w14:paraId="19A58107" w14:textId="77777777" w:rsidTr="00D574AE">
        <w:tc>
          <w:tcPr>
            <w:tcW w:w="4068" w:type="dxa"/>
            <w:tcBorders>
              <w:top w:val="nil"/>
              <w:left w:val="single" w:sz="8" w:space="0" w:color="auto"/>
              <w:bottom w:val="single" w:sz="8" w:space="0" w:color="auto"/>
              <w:right w:val="nil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2D66836" w14:textId="77777777" w:rsidR="00D574AE" w:rsidRPr="00D574AE" w:rsidRDefault="00D574AE" w:rsidP="00D574AE">
            <w:pPr>
              <w:spacing w:after="0" w:line="312" w:lineRule="atLeast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D574AE">
              <w:rPr>
                <w:rFonts w:ascii="Times New Roman" w:eastAsia="Times New Roman" w:hAnsi="Times New Roman" w:cs="Times New Roman"/>
                <w:sz w:val="24"/>
                <w:szCs w:val="24"/>
                <w:u w:val="single"/>
                <w:bdr w:val="none" w:sz="0" w:space="0" w:color="auto" w:frame="1"/>
                <w:lang w:eastAsia="en-GB"/>
              </w:rPr>
              <w:t>Medical Aid</w:t>
            </w:r>
          </w:p>
        </w:tc>
        <w:tc>
          <w:tcPr>
            <w:tcW w:w="2277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668982F" w14:textId="77777777" w:rsidR="00D574AE" w:rsidRPr="00D574AE" w:rsidRDefault="00D574AE" w:rsidP="00D574AE">
            <w:pPr>
              <w:spacing w:after="0" w:line="312" w:lineRule="atLeast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D574AE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 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5A3489A" w14:textId="77777777" w:rsidR="00D574AE" w:rsidRPr="00D574AE" w:rsidRDefault="00D574AE" w:rsidP="00D574AE">
            <w:pPr>
              <w:spacing w:after="0" w:line="312" w:lineRule="atLeast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D574AE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 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424FA5D" w14:textId="77777777" w:rsidR="00D574AE" w:rsidRPr="00D574AE" w:rsidRDefault="00D574AE" w:rsidP="00D574AE">
            <w:pPr>
              <w:spacing w:after="0" w:line="312" w:lineRule="atLeast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D574AE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 </w:t>
            </w:r>
          </w:p>
        </w:tc>
      </w:tr>
      <w:tr w:rsidR="00D574AE" w:rsidRPr="00D574AE" w14:paraId="17749421" w14:textId="77777777" w:rsidTr="00D574AE">
        <w:tc>
          <w:tcPr>
            <w:tcW w:w="4068" w:type="dxa"/>
            <w:tcBorders>
              <w:top w:val="nil"/>
              <w:left w:val="single" w:sz="8" w:space="0" w:color="auto"/>
              <w:bottom w:val="single" w:sz="8" w:space="0" w:color="auto"/>
              <w:right w:val="nil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D53A8B4" w14:textId="77777777" w:rsidR="00D574AE" w:rsidRPr="00D574AE" w:rsidRDefault="00D574AE" w:rsidP="00D574AE">
            <w:pPr>
              <w:spacing w:after="0" w:line="312" w:lineRule="atLeast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D574AE">
              <w:rPr>
                <w:rFonts w:ascii="Times New Roman" w:eastAsia="Times New Roman" w:hAnsi="Times New Roman" w:cs="Times New Roman"/>
                <w:sz w:val="24"/>
                <w:szCs w:val="24"/>
                <w:u w:val="single"/>
                <w:bdr w:val="none" w:sz="0" w:space="0" w:color="auto" w:frame="1"/>
                <w:lang w:eastAsia="en-GB"/>
              </w:rPr>
              <w:t>Other:</w:t>
            </w:r>
          </w:p>
        </w:tc>
        <w:tc>
          <w:tcPr>
            <w:tcW w:w="2277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D7C0651" w14:textId="77777777" w:rsidR="00D574AE" w:rsidRPr="00D574AE" w:rsidRDefault="00D574AE" w:rsidP="00D574AE">
            <w:pPr>
              <w:spacing w:after="0" w:line="312" w:lineRule="atLeast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D574AE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 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A0B0DE4" w14:textId="77777777" w:rsidR="00D574AE" w:rsidRPr="00D574AE" w:rsidRDefault="00D574AE" w:rsidP="00D574AE">
            <w:pPr>
              <w:spacing w:after="0" w:line="312" w:lineRule="atLeast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D574AE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 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520D412" w14:textId="77777777" w:rsidR="00D574AE" w:rsidRPr="00D574AE" w:rsidRDefault="00D574AE" w:rsidP="00D574AE">
            <w:pPr>
              <w:spacing w:after="0" w:line="312" w:lineRule="atLeast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D574AE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 </w:t>
            </w:r>
          </w:p>
        </w:tc>
      </w:tr>
    </w:tbl>
    <w:p w14:paraId="6E636471" w14:textId="77777777" w:rsidR="00D574AE" w:rsidRPr="00D574AE" w:rsidRDefault="00D574AE" w:rsidP="00D574AE">
      <w:pPr>
        <w:spacing w:after="0" w:line="240" w:lineRule="auto"/>
        <w:rPr>
          <w:rFonts w:ascii="Times New Roman" w:eastAsia="Times New Roman" w:hAnsi="Times New Roman" w:cs="Times New Roman"/>
          <w:color w:val="444444"/>
          <w:sz w:val="24"/>
          <w:szCs w:val="24"/>
          <w:lang w:eastAsia="en-GB"/>
        </w:rPr>
      </w:pPr>
      <w:r w:rsidRPr="00D574AE">
        <w:rPr>
          <w:rFonts w:ascii="Times New Roman" w:eastAsia="Times New Roman" w:hAnsi="Times New Roman" w:cs="Times New Roman"/>
          <w:color w:val="444444"/>
          <w:sz w:val="24"/>
          <w:szCs w:val="24"/>
          <w:lang w:eastAsia="en-GB"/>
        </w:rPr>
        <w:t> </w:t>
      </w:r>
    </w:p>
    <w:p w14:paraId="76113490" w14:textId="77777777" w:rsidR="00D574AE" w:rsidRPr="00D574AE" w:rsidRDefault="00D574AE" w:rsidP="00D574AE">
      <w:pPr>
        <w:spacing w:after="0" w:line="240" w:lineRule="auto"/>
        <w:rPr>
          <w:rFonts w:ascii="Times New Roman" w:eastAsia="Times New Roman" w:hAnsi="Times New Roman" w:cs="Times New Roman"/>
          <w:color w:val="444444"/>
          <w:sz w:val="24"/>
          <w:szCs w:val="24"/>
          <w:lang w:eastAsia="en-GB"/>
        </w:rPr>
      </w:pPr>
      <w:r w:rsidRPr="00D574AE">
        <w:rPr>
          <w:rFonts w:ascii="Times New Roman" w:eastAsia="Times New Roman" w:hAnsi="Times New Roman" w:cs="Times New Roman"/>
          <w:color w:val="444444"/>
          <w:sz w:val="24"/>
          <w:szCs w:val="24"/>
          <w:lang w:eastAsia="en-GB"/>
        </w:rPr>
        <w:t> </w:t>
      </w:r>
    </w:p>
    <w:tbl>
      <w:tblPr>
        <w:tblW w:w="0" w:type="auto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283"/>
        <w:gridCol w:w="2235"/>
        <w:gridCol w:w="2252"/>
        <w:gridCol w:w="2236"/>
      </w:tblGrid>
      <w:tr w:rsidR="00D574AE" w:rsidRPr="00D574AE" w14:paraId="4CA22549" w14:textId="77777777" w:rsidTr="00D574AE">
        <w:trPr>
          <w:trHeight w:val="230"/>
        </w:trPr>
        <w:tc>
          <w:tcPr>
            <w:tcW w:w="9305" w:type="dxa"/>
            <w:gridSpan w:val="4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D1A7FB6" w14:textId="77777777" w:rsidR="00D574AE" w:rsidRPr="00D574AE" w:rsidRDefault="00D574AE" w:rsidP="00D574AE">
            <w:pPr>
              <w:spacing w:after="0" w:line="312" w:lineRule="atLeast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D574A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bdr w:val="none" w:sz="0" w:space="0" w:color="auto" w:frame="1"/>
                <w:lang w:eastAsia="en-GB"/>
              </w:rPr>
              <w:t>Signatures</w:t>
            </w:r>
          </w:p>
        </w:tc>
      </w:tr>
      <w:tr w:rsidR="00D574AE" w:rsidRPr="00D574AE" w14:paraId="5129C8F4" w14:textId="77777777" w:rsidTr="00D574AE">
        <w:trPr>
          <w:trHeight w:val="460"/>
        </w:trPr>
        <w:tc>
          <w:tcPr>
            <w:tcW w:w="2326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37D35E5" w14:textId="77777777" w:rsidR="00D574AE" w:rsidRPr="00D574AE" w:rsidRDefault="00D574AE" w:rsidP="00D574AE">
            <w:pPr>
              <w:spacing w:after="0" w:line="312" w:lineRule="atLeast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D574AE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 </w:t>
            </w:r>
          </w:p>
          <w:p w14:paraId="75893388" w14:textId="77777777" w:rsidR="00D574AE" w:rsidRPr="00D574AE" w:rsidRDefault="00D574AE" w:rsidP="00D574AE">
            <w:pPr>
              <w:spacing w:after="0" w:line="312" w:lineRule="atLeast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D574AE">
              <w:rPr>
                <w:rFonts w:ascii="Times New Roman" w:eastAsia="Times New Roman" w:hAnsi="Times New Roman" w:cs="Times New Roman"/>
                <w:sz w:val="24"/>
                <w:szCs w:val="24"/>
                <w:bdr w:val="none" w:sz="0" w:space="0" w:color="auto" w:frame="1"/>
                <w:lang w:eastAsia="en-GB"/>
              </w:rPr>
              <w:lastRenderedPageBreak/>
              <w:t>Employee Signature</w:t>
            </w:r>
          </w:p>
        </w:tc>
        <w:tc>
          <w:tcPr>
            <w:tcW w:w="232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B8AE217" w14:textId="77777777" w:rsidR="00D574AE" w:rsidRPr="00D574AE" w:rsidRDefault="00D574AE" w:rsidP="00D574AE">
            <w:pPr>
              <w:spacing w:after="0" w:line="312" w:lineRule="atLeast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D574AE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lastRenderedPageBreak/>
              <w:t> </w:t>
            </w:r>
          </w:p>
        </w:tc>
        <w:tc>
          <w:tcPr>
            <w:tcW w:w="232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A106599" w14:textId="77777777" w:rsidR="00D574AE" w:rsidRPr="00D574AE" w:rsidRDefault="00D574AE" w:rsidP="00D574AE">
            <w:pPr>
              <w:spacing w:after="0" w:line="312" w:lineRule="atLeast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D574AE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 </w:t>
            </w:r>
          </w:p>
          <w:p w14:paraId="32165EDF" w14:textId="77777777" w:rsidR="00D574AE" w:rsidRPr="00D574AE" w:rsidRDefault="00D574AE" w:rsidP="00D574AE">
            <w:pPr>
              <w:spacing w:after="0" w:line="312" w:lineRule="atLeast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D574AE">
              <w:rPr>
                <w:rFonts w:ascii="Times New Roman" w:eastAsia="Times New Roman" w:hAnsi="Times New Roman" w:cs="Times New Roman"/>
                <w:sz w:val="24"/>
                <w:szCs w:val="24"/>
                <w:bdr w:val="none" w:sz="0" w:space="0" w:color="auto" w:frame="1"/>
                <w:lang w:eastAsia="en-GB"/>
              </w:rPr>
              <w:lastRenderedPageBreak/>
              <w:t>Date</w:t>
            </w:r>
          </w:p>
        </w:tc>
        <w:tc>
          <w:tcPr>
            <w:tcW w:w="232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F426502" w14:textId="77777777" w:rsidR="00D574AE" w:rsidRPr="00D574AE" w:rsidRDefault="00D574AE" w:rsidP="00D574AE">
            <w:pPr>
              <w:spacing w:after="0" w:line="312" w:lineRule="atLeast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D574AE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lastRenderedPageBreak/>
              <w:t> </w:t>
            </w:r>
          </w:p>
        </w:tc>
      </w:tr>
      <w:tr w:rsidR="00D574AE" w:rsidRPr="00D574AE" w14:paraId="4076C33E" w14:textId="77777777" w:rsidTr="00D574AE">
        <w:trPr>
          <w:trHeight w:val="475"/>
        </w:trPr>
        <w:tc>
          <w:tcPr>
            <w:tcW w:w="2326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B0F2091" w14:textId="77777777" w:rsidR="00D574AE" w:rsidRPr="00D574AE" w:rsidRDefault="00D574AE" w:rsidP="00D574AE">
            <w:pPr>
              <w:spacing w:after="0" w:line="312" w:lineRule="atLeast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D574AE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 </w:t>
            </w:r>
          </w:p>
          <w:p w14:paraId="1E61320B" w14:textId="77777777" w:rsidR="00D574AE" w:rsidRPr="00D574AE" w:rsidRDefault="00D574AE" w:rsidP="00D574AE">
            <w:pPr>
              <w:spacing w:after="0" w:line="312" w:lineRule="atLeast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D574AE">
              <w:rPr>
                <w:rFonts w:ascii="Times New Roman" w:eastAsia="Times New Roman" w:hAnsi="Times New Roman" w:cs="Times New Roman"/>
                <w:sz w:val="24"/>
                <w:szCs w:val="24"/>
                <w:bdr w:val="none" w:sz="0" w:space="0" w:color="auto" w:frame="1"/>
                <w:lang w:eastAsia="en-GB"/>
              </w:rPr>
              <w:t>Manager Signature</w:t>
            </w:r>
          </w:p>
        </w:tc>
        <w:tc>
          <w:tcPr>
            <w:tcW w:w="232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1C9A1E5" w14:textId="77777777" w:rsidR="00D574AE" w:rsidRPr="00D574AE" w:rsidRDefault="00D574AE" w:rsidP="00D574AE">
            <w:pPr>
              <w:spacing w:after="0" w:line="312" w:lineRule="atLeast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D574AE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 </w:t>
            </w:r>
          </w:p>
        </w:tc>
        <w:tc>
          <w:tcPr>
            <w:tcW w:w="232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F54961E" w14:textId="77777777" w:rsidR="00D574AE" w:rsidRPr="00D574AE" w:rsidRDefault="00D574AE" w:rsidP="00D574AE">
            <w:pPr>
              <w:spacing w:after="0" w:line="312" w:lineRule="atLeast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D574AE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 </w:t>
            </w:r>
          </w:p>
          <w:p w14:paraId="6B100B7C" w14:textId="77777777" w:rsidR="00D574AE" w:rsidRPr="00D574AE" w:rsidRDefault="00D574AE" w:rsidP="00D574AE">
            <w:pPr>
              <w:spacing w:after="0" w:line="312" w:lineRule="atLeast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D574AE">
              <w:rPr>
                <w:rFonts w:ascii="Times New Roman" w:eastAsia="Times New Roman" w:hAnsi="Times New Roman" w:cs="Times New Roman"/>
                <w:sz w:val="24"/>
                <w:szCs w:val="24"/>
                <w:bdr w:val="none" w:sz="0" w:space="0" w:color="auto" w:frame="1"/>
                <w:lang w:eastAsia="en-GB"/>
              </w:rPr>
              <w:t>Date</w:t>
            </w:r>
          </w:p>
        </w:tc>
        <w:tc>
          <w:tcPr>
            <w:tcW w:w="232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195875C" w14:textId="77777777" w:rsidR="00D574AE" w:rsidRPr="00D574AE" w:rsidRDefault="00D574AE" w:rsidP="00D574AE">
            <w:pPr>
              <w:spacing w:after="0" w:line="312" w:lineRule="atLeast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D574AE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 </w:t>
            </w:r>
          </w:p>
        </w:tc>
      </w:tr>
      <w:tr w:rsidR="00D574AE" w:rsidRPr="00D574AE" w14:paraId="778C24AC" w14:textId="77777777" w:rsidTr="00D574AE">
        <w:trPr>
          <w:trHeight w:val="460"/>
        </w:trPr>
        <w:tc>
          <w:tcPr>
            <w:tcW w:w="2326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72CEDCD" w14:textId="77777777" w:rsidR="00D574AE" w:rsidRPr="00D574AE" w:rsidRDefault="00D574AE" w:rsidP="00D574AE">
            <w:pPr>
              <w:spacing w:after="0" w:line="312" w:lineRule="atLeast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D574AE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 </w:t>
            </w:r>
          </w:p>
          <w:p w14:paraId="01ABA7DE" w14:textId="77777777" w:rsidR="00D574AE" w:rsidRPr="00D574AE" w:rsidRDefault="00D574AE" w:rsidP="00D574AE">
            <w:pPr>
              <w:spacing w:after="0" w:line="312" w:lineRule="atLeast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D574AE">
              <w:rPr>
                <w:rFonts w:ascii="Times New Roman" w:eastAsia="Times New Roman" w:hAnsi="Times New Roman" w:cs="Times New Roman"/>
                <w:sz w:val="24"/>
                <w:szCs w:val="24"/>
                <w:bdr w:val="none" w:sz="0" w:space="0" w:color="auto" w:frame="1"/>
                <w:lang w:eastAsia="en-GB"/>
              </w:rPr>
              <w:t>IT Department</w:t>
            </w:r>
          </w:p>
        </w:tc>
        <w:tc>
          <w:tcPr>
            <w:tcW w:w="232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153B3AF" w14:textId="77777777" w:rsidR="00D574AE" w:rsidRPr="00D574AE" w:rsidRDefault="00D574AE" w:rsidP="00D574AE">
            <w:pPr>
              <w:spacing w:after="0" w:line="312" w:lineRule="atLeast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D574AE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 </w:t>
            </w:r>
          </w:p>
        </w:tc>
        <w:tc>
          <w:tcPr>
            <w:tcW w:w="232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32117B7" w14:textId="77777777" w:rsidR="00D574AE" w:rsidRPr="00D574AE" w:rsidRDefault="00D574AE" w:rsidP="00D574AE">
            <w:pPr>
              <w:spacing w:after="0" w:line="312" w:lineRule="atLeast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D574AE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 </w:t>
            </w:r>
          </w:p>
          <w:p w14:paraId="5797C1D6" w14:textId="77777777" w:rsidR="00D574AE" w:rsidRPr="00D574AE" w:rsidRDefault="00D574AE" w:rsidP="00D574AE">
            <w:pPr>
              <w:spacing w:after="0" w:line="312" w:lineRule="atLeast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D574AE">
              <w:rPr>
                <w:rFonts w:ascii="Times New Roman" w:eastAsia="Times New Roman" w:hAnsi="Times New Roman" w:cs="Times New Roman"/>
                <w:sz w:val="24"/>
                <w:szCs w:val="24"/>
                <w:bdr w:val="none" w:sz="0" w:space="0" w:color="auto" w:frame="1"/>
                <w:lang w:eastAsia="en-GB"/>
              </w:rPr>
              <w:t>Date</w:t>
            </w:r>
          </w:p>
        </w:tc>
        <w:tc>
          <w:tcPr>
            <w:tcW w:w="232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3F42068" w14:textId="77777777" w:rsidR="00D574AE" w:rsidRPr="00D574AE" w:rsidRDefault="00D574AE" w:rsidP="00D574AE">
            <w:pPr>
              <w:spacing w:after="0" w:line="312" w:lineRule="atLeast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D574AE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 </w:t>
            </w:r>
          </w:p>
        </w:tc>
      </w:tr>
      <w:tr w:rsidR="00D574AE" w:rsidRPr="00D574AE" w14:paraId="545A98BF" w14:textId="77777777" w:rsidTr="00D574AE">
        <w:trPr>
          <w:trHeight w:val="475"/>
        </w:trPr>
        <w:tc>
          <w:tcPr>
            <w:tcW w:w="2326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667D418" w14:textId="77777777" w:rsidR="00D574AE" w:rsidRPr="00D574AE" w:rsidRDefault="00D574AE" w:rsidP="00D574AE">
            <w:pPr>
              <w:spacing w:after="0" w:line="312" w:lineRule="atLeast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D574AE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 </w:t>
            </w:r>
          </w:p>
          <w:p w14:paraId="68406F10" w14:textId="77777777" w:rsidR="00D574AE" w:rsidRPr="00D574AE" w:rsidRDefault="00D574AE" w:rsidP="00D574AE">
            <w:pPr>
              <w:spacing w:after="0" w:line="312" w:lineRule="atLeast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D574AE">
              <w:rPr>
                <w:rFonts w:ascii="Times New Roman" w:eastAsia="Times New Roman" w:hAnsi="Times New Roman" w:cs="Times New Roman"/>
                <w:sz w:val="24"/>
                <w:szCs w:val="24"/>
                <w:bdr w:val="none" w:sz="0" w:space="0" w:color="auto" w:frame="1"/>
                <w:lang w:eastAsia="en-GB"/>
              </w:rPr>
              <w:t>HR Department</w:t>
            </w:r>
          </w:p>
        </w:tc>
        <w:tc>
          <w:tcPr>
            <w:tcW w:w="232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AF1AA8F" w14:textId="77777777" w:rsidR="00D574AE" w:rsidRPr="00D574AE" w:rsidRDefault="00D574AE" w:rsidP="00D574AE">
            <w:pPr>
              <w:spacing w:after="0" w:line="312" w:lineRule="atLeast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D574AE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 </w:t>
            </w:r>
          </w:p>
        </w:tc>
        <w:tc>
          <w:tcPr>
            <w:tcW w:w="232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428D915" w14:textId="77777777" w:rsidR="00D574AE" w:rsidRPr="00D574AE" w:rsidRDefault="00D574AE" w:rsidP="00D574AE">
            <w:pPr>
              <w:spacing w:after="0" w:line="312" w:lineRule="atLeast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D574AE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 </w:t>
            </w:r>
          </w:p>
          <w:p w14:paraId="5E1CF01D" w14:textId="77777777" w:rsidR="00D574AE" w:rsidRPr="00D574AE" w:rsidRDefault="00D574AE" w:rsidP="00D574AE">
            <w:pPr>
              <w:spacing w:after="0" w:line="312" w:lineRule="atLeast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D574AE">
              <w:rPr>
                <w:rFonts w:ascii="Times New Roman" w:eastAsia="Times New Roman" w:hAnsi="Times New Roman" w:cs="Times New Roman"/>
                <w:sz w:val="24"/>
                <w:szCs w:val="24"/>
                <w:bdr w:val="none" w:sz="0" w:space="0" w:color="auto" w:frame="1"/>
                <w:lang w:eastAsia="en-GB"/>
              </w:rPr>
              <w:t>Date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1734818C" w14:textId="77777777" w:rsidR="00D574AE" w:rsidRPr="00D574AE" w:rsidRDefault="00D574AE" w:rsidP="00D574A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</w:p>
        </w:tc>
      </w:tr>
    </w:tbl>
    <w:p w14:paraId="16862AE9" w14:textId="77777777" w:rsidR="00BC179A" w:rsidRPr="00D574AE" w:rsidRDefault="00BC179A">
      <w:pPr>
        <w:rPr>
          <w:rFonts w:ascii="Times New Roman" w:hAnsi="Times New Roman" w:cs="Times New Roman"/>
          <w:sz w:val="24"/>
          <w:szCs w:val="24"/>
        </w:rPr>
      </w:pPr>
    </w:p>
    <w:sectPr w:rsidR="00BC179A" w:rsidRPr="00D574AE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c0MDC2MDExtjQwMTVR0lEKTi0uzszPAykwqgUAd3mnwiwAAAA="/>
    <w:docVar w:name="Description" w:val="Use this template to make sure you follow all the correct steps for an employee termination. You may also find other disciplinary related document templates to use here https://www.templateguru.co.za/documents/discipline-behaviour/ and other Human Resources templates here https://www.templateguru.co.za/templates/human-resources/"/>
    <w:docVar w:name="Excerpt" w:val="No excerpt required"/>
    <w:docVar w:name="Tags" w:val="human resources, dismissals, termination, business documents, entrepreneurship, entrepreneur, termination checklist template, termination checklist example"/>
  </w:docVars>
  <w:rsids>
    <w:rsidRoot w:val="00D574AE"/>
    <w:rsid w:val="002F2825"/>
    <w:rsid w:val="00720422"/>
    <w:rsid w:val="00A241D6"/>
    <w:rsid w:val="00BC179A"/>
    <w:rsid w:val="00C26B2D"/>
    <w:rsid w:val="00D340D3"/>
    <w:rsid w:val="00D574AE"/>
    <w:rsid w:val="00FB72D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1473E9F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417089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4065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2</Pages>
  <Words>82</Words>
  <Characters>520</Characters>
  <Application>Microsoft Office Word</Application>
  <DocSecurity>0</DocSecurity>
  <Lines>133</Lines>
  <Paragraphs>4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3</cp:revision>
  <dcterms:created xsi:type="dcterms:W3CDTF">2018-11-19T11:26:00Z</dcterms:created>
  <dcterms:modified xsi:type="dcterms:W3CDTF">2019-10-21T19:08:00Z</dcterms:modified>
  <cp:category/>
</cp:coreProperties>
</file>